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4611B" w14:textId="4F0EEB2D" w:rsidR="00FF734F" w:rsidRDefault="00860545">
      <w:r>
        <w:rPr>
          <w:noProof/>
        </w:rPr>
        <w:drawing>
          <wp:anchor distT="0" distB="0" distL="114300" distR="114300" simplePos="0" relativeHeight="251658240" behindDoc="0" locked="0" layoutInCell="1" allowOverlap="1" wp14:anchorId="4591E29C" wp14:editId="4D693F89">
            <wp:simplePos x="0" y="0"/>
            <wp:positionH relativeFrom="column">
              <wp:posOffset>2076450</wp:posOffset>
            </wp:positionH>
            <wp:positionV relativeFrom="page">
              <wp:posOffset>133350</wp:posOffset>
            </wp:positionV>
            <wp:extent cx="1466850" cy="1466850"/>
            <wp:effectExtent l="0" t="0" r="0" b="0"/>
            <wp:wrapThrough wrapText="bothSides">
              <wp:wrapPolygon edited="0">
                <wp:start x="7855" y="0"/>
                <wp:lineTo x="3647" y="2244"/>
                <wp:lineTo x="1964" y="3647"/>
                <wp:lineTo x="1683" y="7574"/>
                <wp:lineTo x="1964" y="9538"/>
                <wp:lineTo x="281" y="11782"/>
                <wp:lineTo x="281" y="14026"/>
                <wp:lineTo x="2525" y="18514"/>
                <wp:lineTo x="8416" y="20758"/>
                <wp:lineTo x="8977" y="21319"/>
                <wp:lineTo x="12062" y="21319"/>
                <wp:lineTo x="12343" y="20758"/>
                <wp:lineTo x="14587" y="18514"/>
                <wp:lineTo x="17112" y="18514"/>
                <wp:lineTo x="18234" y="16831"/>
                <wp:lineTo x="17953" y="14026"/>
                <wp:lineTo x="19356" y="14026"/>
                <wp:lineTo x="21319" y="11501"/>
                <wp:lineTo x="21319" y="9257"/>
                <wp:lineTo x="19636" y="7294"/>
                <wp:lineTo x="17953" y="4488"/>
                <wp:lineTo x="16270" y="3086"/>
                <wp:lineTo x="11221" y="0"/>
                <wp:lineTo x="7855" y="0"/>
              </wp:wrapPolygon>
            </wp:wrapThrough>
            <wp:docPr id="1508211568" name="Picture 1" descr="A picture containing text, screenshot, graphic design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1568" name="Picture 1" descr="A picture containing text, screenshot, graphic design, graphic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951">
        <w:tab/>
      </w:r>
    </w:p>
    <w:p w14:paraId="516E0BEB" w14:textId="77777777" w:rsidR="00FF734F" w:rsidRDefault="00FF734F"/>
    <w:p w14:paraId="34ED62CB" w14:textId="77777777" w:rsidR="00FF734F" w:rsidRDefault="00FF734F" w:rsidP="00771401">
      <w:pPr>
        <w:pStyle w:val="NoSpacing"/>
        <w:jc w:val="center"/>
      </w:pPr>
    </w:p>
    <w:p w14:paraId="548A6704" w14:textId="5ED41036" w:rsidR="00FF734F" w:rsidRDefault="006E06C2" w:rsidP="00771401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The </w:t>
      </w:r>
      <w:proofErr w:type="gramStart"/>
      <w:r w:rsidR="00FF734F" w:rsidRPr="00B448C2">
        <w:rPr>
          <w:b/>
          <w:bCs/>
          <w:sz w:val="28"/>
          <w:szCs w:val="28"/>
          <w:u w:val="single"/>
        </w:rPr>
        <w:t>North West</w:t>
      </w:r>
      <w:proofErr w:type="gramEnd"/>
      <w:r w:rsidR="00FF734F" w:rsidRPr="00B448C2">
        <w:rPr>
          <w:b/>
          <w:bCs/>
          <w:sz w:val="28"/>
          <w:szCs w:val="28"/>
          <w:u w:val="single"/>
        </w:rPr>
        <w:t xml:space="preserve"> </w:t>
      </w:r>
      <w:r w:rsidR="00D15B72">
        <w:rPr>
          <w:b/>
          <w:bCs/>
          <w:sz w:val="28"/>
          <w:szCs w:val="28"/>
          <w:u w:val="single"/>
        </w:rPr>
        <w:t>PROPS</w:t>
      </w:r>
      <w:r w:rsidR="00FF734F" w:rsidRPr="00B448C2">
        <w:rPr>
          <w:b/>
          <w:bCs/>
          <w:sz w:val="28"/>
          <w:szCs w:val="28"/>
          <w:u w:val="single"/>
        </w:rPr>
        <w:t xml:space="preserve"> Awards </w:t>
      </w:r>
      <w:r w:rsidR="00297507" w:rsidRPr="00B448C2">
        <w:rPr>
          <w:b/>
          <w:bCs/>
          <w:sz w:val="28"/>
          <w:szCs w:val="28"/>
          <w:u w:val="single"/>
        </w:rPr>
        <w:t>202</w:t>
      </w:r>
      <w:r w:rsidR="00D15B72">
        <w:rPr>
          <w:b/>
          <w:bCs/>
          <w:sz w:val="28"/>
          <w:szCs w:val="28"/>
          <w:u w:val="single"/>
        </w:rPr>
        <w:t>6</w:t>
      </w:r>
    </w:p>
    <w:p w14:paraId="2B34CF78" w14:textId="7FEBA216" w:rsidR="00B448C2" w:rsidRDefault="00B448C2" w:rsidP="00771401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14:paraId="1D858E91" w14:textId="77777777" w:rsidR="006F7071" w:rsidRDefault="006F7071">
      <w:pPr>
        <w:rPr>
          <w:rFonts w:cstheme="minorHAnsi"/>
          <w:b/>
          <w:bCs/>
          <w:u w:val="single"/>
        </w:rPr>
      </w:pPr>
    </w:p>
    <w:p w14:paraId="3543A0E2" w14:textId="60131F10" w:rsidR="00FF734F" w:rsidRPr="00E20951" w:rsidRDefault="00FF734F">
      <w:pPr>
        <w:rPr>
          <w:rFonts w:cstheme="minorHAnsi"/>
          <w:b/>
          <w:bCs/>
        </w:rPr>
      </w:pPr>
      <w:r w:rsidRPr="00E20951">
        <w:rPr>
          <w:rFonts w:cstheme="minorHAnsi"/>
          <w:b/>
          <w:bCs/>
          <w:u w:val="single"/>
        </w:rPr>
        <w:t xml:space="preserve">Award </w:t>
      </w:r>
      <w:r w:rsidRPr="006F7071">
        <w:rPr>
          <w:rFonts w:cstheme="minorHAnsi"/>
          <w:b/>
          <w:bCs/>
          <w:u w:val="single"/>
        </w:rPr>
        <w:t>Category:</w:t>
      </w:r>
      <w:r w:rsidR="006F7071" w:rsidRPr="006F7071">
        <w:rPr>
          <w:rFonts w:cstheme="minorHAnsi"/>
          <w:b/>
          <w:bCs/>
          <w:u w:val="single"/>
        </w:rPr>
        <w:t xml:space="preserve"> </w:t>
      </w:r>
      <w:r w:rsidR="00541D1E">
        <w:rPr>
          <w:rFonts w:cstheme="minorHAnsi"/>
          <w:b/>
          <w:bCs/>
          <w:u w:val="single"/>
        </w:rPr>
        <w:t>Developer</w:t>
      </w:r>
      <w:r w:rsidR="006F7071" w:rsidRPr="006F7071">
        <w:rPr>
          <w:rFonts w:cstheme="minorHAnsi"/>
          <w:b/>
          <w:bCs/>
          <w:u w:val="single"/>
        </w:rPr>
        <w:t xml:space="preserve"> of the Year Award</w:t>
      </w:r>
    </w:p>
    <w:p w14:paraId="12D27F43" w14:textId="77777777" w:rsidR="00541D1E" w:rsidRDefault="00541D1E">
      <w:pPr>
        <w:rPr>
          <w:rFonts w:cstheme="minorHAnsi"/>
        </w:rPr>
      </w:pPr>
      <w:r w:rsidRPr="00541D1E">
        <w:rPr>
          <w:rFonts w:cstheme="minorHAnsi"/>
        </w:rPr>
        <w:t xml:space="preserve">An award to recognise an outstanding property developer or development business that has delivered exceptional projects and made a significant impact on the built environment and wider property market in the </w:t>
      </w:r>
      <w:proofErr w:type="gramStart"/>
      <w:r w:rsidRPr="00541D1E">
        <w:rPr>
          <w:rFonts w:cstheme="minorHAnsi"/>
        </w:rPr>
        <w:t>North West</w:t>
      </w:r>
      <w:proofErr w:type="gramEnd"/>
      <w:r w:rsidRPr="00541D1E">
        <w:rPr>
          <w:rFonts w:cstheme="minorHAnsi"/>
        </w:rPr>
        <w:t>.</w:t>
      </w:r>
    </w:p>
    <w:p w14:paraId="29E45ABB" w14:textId="6FEDDA09" w:rsidR="00FF734F" w:rsidRPr="00E20951" w:rsidRDefault="00C42F64">
      <w:pPr>
        <w:rPr>
          <w:rFonts w:cstheme="minorHAnsi"/>
          <w:b/>
          <w:bCs/>
          <w:u w:val="single"/>
        </w:rPr>
      </w:pPr>
      <w:r w:rsidRPr="00E20951">
        <w:rPr>
          <w:rFonts w:cstheme="minorHAnsi"/>
          <w:b/>
          <w:bCs/>
          <w:u w:val="single"/>
        </w:rPr>
        <w:t>Criteria</w:t>
      </w:r>
      <w:r w:rsidR="00FF734F" w:rsidRPr="00E20951">
        <w:rPr>
          <w:rFonts w:cstheme="minorHAnsi"/>
          <w:b/>
          <w:bCs/>
          <w:u w:val="single"/>
        </w:rPr>
        <w:t>:</w:t>
      </w:r>
    </w:p>
    <w:p w14:paraId="3084D203" w14:textId="2F05C576" w:rsidR="00F01616" w:rsidRPr="00F01616" w:rsidRDefault="00F01616" w:rsidP="00F01616">
      <w:pPr>
        <w:pStyle w:val="ListParagraph"/>
        <w:numPr>
          <w:ilvl w:val="0"/>
          <w:numId w:val="1"/>
        </w:numPr>
        <w:tabs>
          <w:tab w:val="left" w:pos="1960"/>
        </w:tabs>
        <w:rPr>
          <w:rFonts w:cstheme="minorHAnsi"/>
        </w:rPr>
      </w:pPr>
      <w:r w:rsidRPr="00F01616">
        <w:rPr>
          <w:rFonts w:cstheme="minorHAnsi"/>
        </w:rPr>
        <w:t xml:space="preserve">Open to property developers or development companies operating in the </w:t>
      </w:r>
      <w:proofErr w:type="gramStart"/>
      <w:r w:rsidRPr="00F01616">
        <w:rPr>
          <w:rFonts w:cstheme="minorHAnsi"/>
        </w:rPr>
        <w:t>North West</w:t>
      </w:r>
      <w:proofErr w:type="gramEnd"/>
      <w:r w:rsidRPr="00F01616">
        <w:rPr>
          <w:rFonts w:cstheme="minorHAnsi"/>
        </w:rPr>
        <w:t>.</w:t>
      </w:r>
    </w:p>
    <w:p w14:paraId="72797BE1" w14:textId="67CFEEB7" w:rsidR="00F01616" w:rsidRPr="00F01616" w:rsidRDefault="00F01616" w:rsidP="00F01616">
      <w:pPr>
        <w:pStyle w:val="ListParagraph"/>
        <w:numPr>
          <w:ilvl w:val="0"/>
          <w:numId w:val="1"/>
        </w:numPr>
        <w:tabs>
          <w:tab w:val="left" w:pos="1960"/>
        </w:tabs>
        <w:rPr>
          <w:rFonts w:cstheme="minorHAnsi"/>
        </w:rPr>
      </w:pPr>
      <w:r w:rsidRPr="00F01616">
        <w:rPr>
          <w:rFonts w:cstheme="minorHAnsi"/>
        </w:rPr>
        <w:t>Submissions may relate to one major scheme or multiple projects.</w:t>
      </w:r>
    </w:p>
    <w:p w14:paraId="399248D2" w14:textId="261A69EB" w:rsidR="00F01616" w:rsidRPr="00F01616" w:rsidRDefault="00F01616" w:rsidP="00F01616">
      <w:pPr>
        <w:pStyle w:val="ListParagraph"/>
        <w:numPr>
          <w:ilvl w:val="0"/>
          <w:numId w:val="1"/>
        </w:numPr>
        <w:tabs>
          <w:tab w:val="left" w:pos="1960"/>
        </w:tabs>
        <w:rPr>
          <w:rFonts w:cstheme="minorHAnsi"/>
        </w:rPr>
      </w:pPr>
      <w:r w:rsidRPr="00F01616">
        <w:rPr>
          <w:rFonts w:cstheme="minorHAnsi"/>
        </w:rPr>
        <w:t>Judges will be looking for excellence in delivery, innovation, design quality, placemaking, sustainability, commercial success and positive community impact.</w:t>
      </w:r>
    </w:p>
    <w:p w14:paraId="11411F5A" w14:textId="77777777" w:rsidR="00F01616" w:rsidRDefault="00F01616" w:rsidP="00F01616">
      <w:pPr>
        <w:tabs>
          <w:tab w:val="left" w:pos="1960"/>
        </w:tabs>
        <w:rPr>
          <w:rFonts w:cstheme="minorHAnsi"/>
        </w:rPr>
      </w:pPr>
      <w:r w:rsidRPr="00F01616">
        <w:rPr>
          <w:rFonts w:cstheme="minorHAnsi"/>
        </w:rPr>
        <w:t>Entries should relate to activity between 1st October 2025 and 30th September 2026.</w:t>
      </w:r>
    </w:p>
    <w:p w14:paraId="6646D0AF" w14:textId="0A5C6C82" w:rsidR="00CE4F3D" w:rsidRPr="00CE4F3D" w:rsidRDefault="00CE4F3D" w:rsidP="00F01616">
      <w:pPr>
        <w:tabs>
          <w:tab w:val="left" w:pos="1960"/>
        </w:tabs>
        <w:rPr>
          <w:b/>
          <w:bCs/>
          <w:i/>
          <w:iCs/>
        </w:rPr>
      </w:pPr>
      <w:r w:rsidRPr="00670ACD">
        <w:rPr>
          <w:b/>
          <w:bCs/>
          <w:i/>
          <w:iCs/>
        </w:rPr>
        <w:t>Please submit this form and any supporting evidence to sally.richards@variety.org.uk.</w:t>
      </w: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3564B1" w:rsidRPr="00E20951" w14:paraId="76D335B5" w14:textId="77777777" w:rsidTr="00957EDA">
        <w:tc>
          <w:tcPr>
            <w:tcW w:w="3681" w:type="dxa"/>
          </w:tcPr>
          <w:p w14:paraId="14BE47DA" w14:textId="42F7E28B" w:rsidR="003564B1" w:rsidRPr="00E20951" w:rsidRDefault="0091115D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Nominee </w:t>
            </w:r>
            <w:r w:rsidR="003564B1" w:rsidRPr="00E20951">
              <w:rPr>
                <w:rFonts w:cstheme="minorHAnsi"/>
              </w:rPr>
              <w:t>Company</w:t>
            </w:r>
            <w:r w:rsidR="00F01616">
              <w:rPr>
                <w:rFonts w:cstheme="minorHAnsi"/>
              </w:rPr>
              <w:t xml:space="preserve"> or Individual</w:t>
            </w:r>
            <w:r w:rsidR="003564B1" w:rsidRPr="00E20951">
              <w:rPr>
                <w:rFonts w:cstheme="minorHAnsi"/>
              </w:rPr>
              <w:t>:</w:t>
            </w:r>
          </w:p>
        </w:tc>
        <w:tc>
          <w:tcPr>
            <w:tcW w:w="5335" w:type="dxa"/>
          </w:tcPr>
          <w:p w14:paraId="62D74086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3564B1" w:rsidRPr="00E20951" w14:paraId="74E7DF67" w14:textId="77777777" w:rsidTr="00957EDA">
        <w:tc>
          <w:tcPr>
            <w:tcW w:w="3681" w:type="dxa"/>
          </w:tcPr>
          <w:p w14:paraId="1FC06993" w14:textId="68BF4191" w:rsidR="003564B1" w:rsidRPr="00E20951" w:rsidRDefault="00CD60A9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Nominee </w:t>
            </w:r>
            <w:r w:rsidR="0091115D" w:rsidRPr="00E20951">
              <w:rPr>
                <w:rFonts w:cstheme="minorHAnsi"/>
              </w:rPr>
              <w:t xml:space="preserve">Lead </w:t>
            </w:r>
            <w:r w:rsidR="003564B1" w:rsidRPr="00E20951">
              <w:rPr>
                <w:rFonts w:cstheme="minorHAnsi"/>
              </w:rPr>
              <w:t>Contact:</w:t>
            </w:r>
          </w:p>
        </w:tc>
        <w:tc>
          <w:tcPr>
            <w:tcW w:w="5335" w:type="dxa"/>
          </w:tcPr>
          <w:p w14:paraId="339EF9F4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3564B1" w:rsidRPr="00E20951" w14:paraId="386440BF" w14:textId="77777777" w:rsidTr="00957EDA">
        <w:tc>
          <w:tcPr>
            <w:tcW w:w="3681" w:type="dxa"/>
          </w:tcPr>
          <w:p w14:paraId="7E72637B" w14:textId="0C434F1D" w:rsidR="003564B1" w:rsidRPr="00E20951" w:rsidRDefault="003564B1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Email Address:</w:t>
            </w:r>
          </w:p>
        </w:tc>
        <w:tc>
          <w:tcPr>
            <w:tcW w:w="5335" w:type="dxa"/>
          </w:tcPr>
          <w:p w14:paraId="055F69A3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3564B1" w:rsidRPr="00E20951" w14:paraId="29CB32C0" w14:textId="77777777" w:rsidTr="00957EDA">
        <w:tc>
          <w:tcPr>
            <w:tcW w:w="3681" w:type="dxa"/>
          </w:tcPr>
          <w:p w14:paraId="7914B181" w14:textId="0D3ED38B" w:rsidR="003564B1" w:rsidRPr="00E20951" w:rsidRDefault="003564B1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Phone Number:</w:t>
            </w:r>
          </w:p>
        </w:tc>
        <w:tc>
          <w:tcPr>
            <w:tcW w:w="5335" w:type="dxa"/>
          </w:tcPr>
          <w:p w14:paraId="29EAA510" w14:textId="77777777" w:rsidR="003564B1" w:rsidRPr="00E20951" w:rsidRDefault="003564B1" w:rsidP="003564B1">
            <w:pPr>
              <w:rPr>
                <w:rFonts w:cstheme="minorHAnsi"/>
              </w:rPr>
            </w:pPr>
          </w:p>
        </w:tc>
      </w:tr>
      <w:tr w:rsidR="007B3D80" w:rsidRPr="00E20951" w14:paraId="726405F9" w14:textId="77777777" w:rsidTr="00957EDA">
        <w:tc>
          <w:tcPr>
            <w:tcW w:w="3681" w:type="dxa"/>
          </w:tcPr>
          <w:p w14:paraId="5F262D8B" w14:textId="44DC3266" w:rsidR="007B3D80" w:rsidRPr="00E20951" w:rsidRDefault="007B3D80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Project Name</w:t>
            </w:r>
            <w:r w:rsidR="005D41DC">
              <w:rPr>
                <w:rFonts w:cstheme="minorHAnsi"/>
              </w:rPr>
              <w:t>(s)</w:t>
            </w:r>
            <w:r w:rsidR="0091115D" w:rsidRPr="00E20951">
              <w:rPr>
                <w:rFonts w:cstheme="minorHAnsi"/>
              </w:rPr>
              <w:t xml:space="preserve"> (if applicable)</w:t>
            </w:r>
            <w:r w:rsidR="0067231A">
              <w:rPr>
                <w:rFonts w:cstheme="minorHAnsi"/>
              </w:rPr>
              <w:t>:</w:t>
            </w:r>
          </w:p>
        </w:tc>
        <w:tc>
          <w:tcPr>
            <w:tcW w:w="5335" w:type="dxa"/>
          </w:tcPr>
          <w:p w14:paraId="56AE28E7" w14:textId="77777777" w:rsidR="007B3D80" w:rsidRPr="00E20951" w:rsidRDefault="007B3D80" w:rsidP="003564B1">
            <w:pPr>
              <w:rPr>
                <w:rFonts w:cstheme="minorHAnsi"/>
              </w:rPr>
            </w:pPr>
          </w:p>
        </w:tc>
      </w:tr>
      <w:tr w:rsidR="005D41DC" w:rsidRPr="00E20951" w14:paraId="22D6716E" w14:textId="77777777" w:rsidTr="00957EDA">
        <w:tc>
          <w:tcPr>
            <w:tcW w:w="3681" w:type="dxa"/>
          </w:tcPr>
          <w:p w14:paraId="6667F7C1" w14:textId="5C20EBF6" w:rsidR="005D41DC" w:rsidRPr="00E20951" w:rsidRDefault="005D41DC" w:rsidP="003564B1">
            <w:pPr>
              <w:rPr>
                <w:rFonts w:cstheme="minorHAnsi"/>
              </w:rPr>
            </w:pPr>
            <w:r>
              <w:rPr>
                <w:rFonts w:cstheme="minorHAnsi"/>
              </w:rPr>
              <w:t>Location (s)</w:t>
            </w:r>
          </w:p>
        </w:tc>
        <w:tc>
          <w:tcPr>
            <w:tcW w:w="5335" w:type="dxa"/>
          </w:tcPr>
          <w:p w14:paraId="3D989D47" w14:textId="77777777" w:rsidR="005D41DC" w:rsidRPr="00E20951" w:rsidRDefault="005D41DC" w:rsidP="003564B1">
            <w:pPr>
              <w:rPr>
                <w:rFonts w:cstheme="minorHAnsi"/>
              </w:rPr>
            </w:pPr>
          </w:p>
        </w:tc>
      </w:tr>
      <w:tr w:rsidR="005D41DC" w:rsidRPr="00E20951" w14:paraId="38FE2D6E" w14:textId="77777777" w:rsidTr="00AE46A7">
        <w:tc>
          <w:tcPr>
            <w:tcW w:w="9016" w:type="dxa"/>
            <w:gridSpan w:val="2"/>
          </w:tcPr>
          <w:p w14:paraId="0C387538" w14:textId="77777777" w:rsidR="00316BCB" w:rsidRPr="00E20951" w:rsidRDefault="00316BCB" w:rsidP="00316BCB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Overview of the </w:t>
            </w:r>
            <w:r>
              <w:rPr>
                <w:rFonts w:cstheme="minorHAnsi"/>
              </w:rPr>
              <w:t>development projects(s)</w:t>
            </w:r>
            <w:r w:rsidRPr="00E20951">
              <w:rPr>
                <w:rFonts w:cstheme="minorHAnsi"/>
              </w:rPr>
              <w:t>:</w:t>
            </w:r>
          </w:p>
          <w:p w14:paraId="4C1F3B99" w14:textId="77777777" w:rsidR="005D41DC" w:rsidRPr="00E20951" w:rsidRDefault="005D41DC" w:rsidP="003564B1">
            <w:pPr>
              <w:rPr>
                <w:rFonts w:cstheme="minorHAnsi"/>
              </w:rPr>
            </w:pPr>
          </w:p>
          <w:p w14:paraId="65C45BAF" w14:textId="77777777" w:rsidR="005D41DC" w:rsidRPr="00E20951" w:rsidRDefault="005D41DC" w:rsidP="003564B1">
            <w:pPr>
              <w:rPr>
                <w:rFonts w:cstheme="minorHAnsi"/>
              </w:rPr>
            </w:pPr>
          </w:p>
        </w:tc>
      </w:tr>
      <w:tr w:rsidR="005D41DC" w:rsidRPr="00E20951" w14:paraId="3E96DB4D" w14:textId="77777777" w:rsidTr="001A1462">
        <w:tc>
          <w:tcPr>
            <w:tcW w:w="9016" w:type="dxa"/>
            <w:gridSpan w:val="2"/>
          </w:tcPr>
          <w:p w14:paraId="653E3479" w14:textId="77777777" w:rsidR="005D41DC" w:rsidRPr="00E20951" w:rsidRDefault="005D41DC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Reason for nomination:</w:t>
            </w:r>
          </w:p>
          <w:p w14:paraId="1E6FE245" w14:textId="77777777" w:rsidR="005D41DC" w:rsidRDefault="005D41DC" w:rsidP="003564B1">
            <w:pPr>
              <w:rPr>
                <w:rFonts w:cstheme="minorHAnsi"/>
              </w:rPr>
            </w:pPr>
          </w:p>
          <w:p w14:paraId="45484283" w14:textId="77777777" w:rsidR="005D41DC" w:rsidRDefault="005D41DC" w:rsidP="003564B1">
            <w:pPr>
              <w:rPr>
                <w:rFonts w:cstheme="minorHAnsi"/>
              </w:rPr>
            </w:pPr>
          </w:p>
          <w:p w14:paraId="002C8671" w14:textId="77777777" w:rsidR="005D41DC" w:rsidRPr="00E20951" w:rsidRDefault="005D41DC" w:rsidP="003564B1">
            <w:pPr>
              <w:rPr>
                <w:rFonts w:cstheme="minorHAnsi"/>
              </w:rPr>
            </w:pPr>
          </w:p>
          <w:p w14:paraId="22AC1463" w14:textId="77777777" w:rsidR="005D41DC" w:rsidRPr="00E20951" w:rsidRDefault="005D41DC" w:rsidP="003564B1">
            <w:pPr>
              <w:rPr>
                <w:rFonts w:cstheme="minorHAnsi"/>
              </w:rPr>
            </w:pPr>
          </w:p>
        </w:tc>
      </w:tr>
      <w:tr w:rsidR="005D41DC" w:rsidRPr="00E20951" w14:paraId="77732EBE" w14:textId="77777777" w:rsidTr="00414844">
        <w:tc>
          <w:tcPr>
            <w:tcW w:w="9016" w:type="dxa"/>
            <w:gridSpan w:val="2"/>
          </w:tcPr>
          <w:p w14:paraId="338E5C2E" w14:textId="472E5147" w:rsidR="005D41DC" w:rsidRPr="00E20951" w:rsidRDefault="005D41DC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Anything else you would like to add</w:t>
            </w:r>
            <w:r>
              <w:rPr>
                <w:rFonts w:cstheme="minorHAnsi"/>
              </w:rPr>
              <w:t>:</w:t>
            </w:r>
          </w:p>
        </w:tc>
      </w:tr>
      <w:tr w:rsidR="005D41DC" w:rsidRPr="00E20951" w14:paraId="7EF0D99B" w14:textId="77777777" w:rsidTr="00674775">
        <w:tc>
          <w:tcPr>
            <w:tcW w:w="9016" w:type="dxa"/>
            <w:gridSpan w:val="2"/>
          </w:tcPr>
          <w:p w14:paraId="711EA329" w14:textId="77777777" w:rsidR="005D41DC" w:rsidRDefault="005D41DC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 xml:space="preserve">Nominator </w:t>
            </w:r>
            <w:r>
              <w:rPr>
                <w:rFonts w:cstheme="minorHAnsi"/>
              </w:rPr>
              <w:t>c</w:t>
            </w:r>
            <w:r w:rsidRPr="00E20951">
              <w:rPr>
                <w:rFonts w:cstheme="minorHAnsi"/>
              </w:rPr>
              <w:t xml:space="preserve">ontact details (if different </w:t>
            </w:r>
            <w:r>
              <w:rPr>
                <w:rFonts w:cstheme="minorHAnsi"/>
              </w:rPr>
              <w:t xml:space="preserve">from </w:t>
            </w:r>
            <w:r w:rsidRPr="00E20951">
              <w:rPr>
                <w:rFonts w:cstheme="minorHAnsi"/>
              </w:rPr>
              <w:t>above</w:t>
            </w:r>
            <w:r>
              <w:rPr>
                <w:rFonts w:cstheme="minorHAnsi"/>
              </w:rPr>
              <w:t>):</w:t>
            </w:r>
          </w:p>
          <w:p w14:paraId="3F664F6F" w14:textId="77777777" w:rsidR="005D41DC" w:rsidRDefault="005D41DC" w:rsidP="003564B1">
            <w:pPr>
              <w:rPr>
                <w:rFonts w:cstheme="minorHAnsi"/>
              </w:rPr>
            </w:pPr>
          </w:p>
          <w:p w14:paraId="73A0E7FD" w14:textId="56F0DB6C" w:rsidR="005D41DC" w:rsidRPr="00E20951" w:rsidRDefault="005D41DC" w:rsidP="003564B1">
            <w:pPr>
              <w:rPr>
                <w:rFonts w:cstheme="minorHAnsi"/>
              </w:rPr>
            </w:pPr>
          </w:p>
        </w:tc>
      </w:tr>
      <w:tr w:rsidR="005D41DC" w:rsidRPr="00E20951" w14:paraId="6873AEC4" w14:textId="77777777" w:rsidTr="00E40EF8">
        <w:tc>
          <w:tcPr>
            <w:tcW w:w="9016" w:type="dxa"/>
            <w:gridSpan w:val="2"/>
          </w:tcPr>
          <w:p w14:paraId="530232C2" w14:textId="77777777" w:rsidR="005D41DC" w:rsidRDefault="005D41DC" w:rsidP="003564B1">
            <w:pPr>
              <w:rPr>
                <w:rFonts w:cstheme="minorHAnsi"/>
              </w:rPr>
            </w:pPr>
            <w:r w:rsidRPr="00E20951">
              <w:rPr>
                <w:rFonts w:cstheme="minorHAnsi"/>
              </w:rPr>
              <w:t>Supporting Documents attached:</w:t>
            </w:r>
          </w:p>
          <w:p w14:paraId="47F6F722" w14:textId="6CE66BDE" w:rsidR="005D41DC" w:rsidRPr="00E20951" w:rsidRDefault="005D41DC" w:rsidP="003564B1">
            <w:pPr>
              <w:rPr>
                <w:rFonts w:cstheme="minorHAnsi"/>
              </w:rPr>
            </w:pPr>
          </w:p>
        </w:tc>
      </w:tr>
      <w:tr w:rsidR="005D41DC" w:rsidRPr="00E20951" w14:paraId="1A1DDC27" w14:textId="77777777" w:rsidTr="00761125">
        <w:tc>
          <w:tcPr>
            <w:tcW w:w="9016" w:type="dxa"/>
            <w:gridSpan w:val="2"/>
          </w:tcPr>
          <w:p w14:paraId="166229BA" w14:textId="77777777" w:rsidR="005D41DC" w:rsidRDefault="005D41DC" w:rsidP="0061758A">
            <w:pPr>
              <w:rPr>
                <w:rFonts w:cstheme="minorHAnsi"/>
              </w:rPr>
            </w:pPr>
            <w:r w:rsidRPr="00FE7779">
              <w:rPr>
                <w:rFonts w:cstheme="minorHAnsi"/>
              </w:rPr>
              <w:t>Brief description of entry</w:t>
            </w:r>
            <w:r>
              <w:rPr>
                <w:rFonts w:cstheme="minorHAnsi"/>
              </w:rPr>
              <w:t>:</w:t>
            </w:r>
          </w:p>
          <w:p w14:paraId="4EE7719A" w14:textId="37D2311B" w:rsidR="005D41DC" w:rsidRDefault="005D41DC" w:rsidP="0061758A">
            <w:pPr>
              <w:rPr>
                <w:rFonts w:cstheme="minorHAnsi"/>
                <w:i/>
                <w:iCs/>
              </w:rPr>
            </w:pPr>
            <w:r w:rsidRPr="00FE7779">
              <w:rPr>
                <w:rFonts w:cstheme="minorHAnsi"/>
                <w:i/>
                <w:iCs/>
              </w:rPr>
              <w:t xml:space="preserve">Please summarise your nomination in </w:t>
            </w:r>
            <w:r w:rsidR="00275492">
              <w:rPr>
                <w:rFonts w:cstheme="minorHAnsi"/>
                <w:i/>
                <w:iCs/>
              </w:rPr>
              <w:t>60</w:t>
            </w:r>
            <w:r w:rsidRPr="00FE7779">
              <w:rPr>
                <w:rFonts w:cstheme="minorHAnsi"/>
                <w:i/>
                <w:iCs/>
              </w:rPr>
              <w:t xml:space="preserve"> words or less. This should be written in 3rd person and will be used in event materials, should your nomination be successful in this category.</w:t>
            </w:r>
          </w:p>
          <w:p w14:paraId="1FFE0128" w14:textId="77777777" w:rsidR="005D41DC" w:rsidRDefault="005D41DC" w:rsidP="003564B1">
            <w:pPr>
              <w:rPr>
                <w:rFonts w:cstheme="minorHAnsi"/>
              </w:rPr>
            </w:pPr>
          </w:p>
          <w:p w14:paraId="6E7F17B2" w14:textId="77777777" w:rsidR="005D41DC" w:rsidRDefault="005D41DC" w:rsidP="003564B1">
            <w:pPr>
              <w:rPr>
                <w:rFonts w:cstheme="minorHAnsi"/>
              </w:rPr>
            </w:pPr>
          </w:p>
          <w:p w14:paraId="1CBD0266" w14:textId="77777777" w:rsidR="005D41DC" w:rsidRDefault="005D41DC" w:rsidP="003564B1">
            <w:pPr>
              <w:rPr>
                <w:rFonts w:cstheme="minorHAnsi"/>
              </w:rPr>
            </w:pPr>
          </w:p>
          <w:p w14:paraId="1A11CAEA" w14:textId="77777777" w:rsidR="005D41DC" w:rsidRDefault="005D41DC" w:rsidP="003564B1">
            <w:pPr>
              <w:rPr>
                <w:rFonts w:cstheme="minorHAnsi"/>
              </w:rPr>
            </w:pPr>
          </w:p>
          <w:p w14:paraId="37A22DE7" w14:textId="77777777" w:rsidR="005D41DC" w:rsidRDefault="005D41DC" w:rsidP="003564B1">
            <w:pPr>
              <w:rPr>
                <w:rFonts w:cstheme="minorHAnsi"/>
              </w:rPr>
            </w:pPr>
          </w:p>
          <w:p w14:paraId="63C7C7EA" w14:textId="77777777" w:rsidR="005D41DC" w:rsidRDefault="005D41DC" w:rsidP="003564B1">
            <w:pPr>
              <w:rPr>
                <w:rFonts w:cstheme="minorHAnsi"/>
              </w:rPr>
            </w:pPr>
          </w:p>
          <w:p w14:paraId="024D436A" w14:textId="77777777" w:rsidR="005D41DC" w:rsidRDefault="005D41DC" w:rsidP="003564B1">
            <w:pPr>
              <w:rPr>
                <w:rFonts w:cstheme="minorHAnsi"/>
              </w:rPr>
            </w:pPr>
          </w:p>
          <w:p w14:paraId="691FE018" w14:textId="77777777" w:rsidR="005D41DC" w:rsidRDefault="005D41DC" w:rsidP="003564B1">
            <w:pPr>
              <w:rPr>
                <w:rFonts w:cstheme="minorHAnsi"/>
              </w:rPr>
            </w:pPr>
          </w:p>
          <w:p w14:paraId="06E4E778" w14:textId="77777777" w:rsidR="005D41DC" w:rsidRDefault="005D41DC" w:rsidP="003564B1">
            <w:pPr>
              <w:rPr>
                <w:rFonts w:cstheme="minorHAnsi"/>
              </w:rPr>
            </w:pPr>
          </w:p>
          <w:p w14:paraId="16909C8C" w14:textId="77777777" w:rsidR="005D41DC" w:rsidRDefault="005D41DC" w:rsidP="003564B1">
            <w:pPr>
              <w:rPr>
                <w:rFonts w:cstheme="minorHAnsi"/>
              </w:rPr>
            </w:pPr>
          </w:p>
          <w:p w14:paraId="0D589376" w14:textId="1B22A110" w:rsidR="005D41DC" w:rsidRPr="00E20951" w:rsidRDefault="005D41DC" w:rsidP="003564B1">
            <w:pPr>
              <w:rPr>
                <w:rFonts w:cstheme="minorHAnsi"/>
              </w:rPr>
            </w:pPr>
          </w:p>
        </w:tc>
      </w:tr>
      <w:tr w:rsidR="005D41DC" w:rsidRPr="00E20951" w14:paraId="5935FC61" w14:textId="77777777" w:rsidTr="00761125">
        <w:tc>
          <w:tcPr>
            <w:tcW w:w="9016" w:type="dxa"/>
            <w:gridSpan w:val="2"/>
          </w:tcPr>
          <w:p w14:paraId="74C5896C" w14:textId="77777777" w:rsidR="005D41DC" w:rsidRPr="00E20951" w:rsidRDefault="005D41DC" w:rsidP="003564B1">
            <w:pPr>
              <w:rPr>
                <w:rFonts w:cstheme="minorHAnsi"/>
              </w:rPr>
            </w:pPr>
          </w:p>
        </w:tc>
      </w:tr>
    </w:tbl>
    <w:p w14:paraId="332ABFB5" w14:textId="65B3CCB3" w:rsidR="00B43C77" w:rsidRPr="00E20951" w:rsidRDefault="00B43C77" w:rsidP="003564B1">
      <w:pPr>
        <w:tabs>
          <w:tab w:val="left" w:pos="1960"/>
        </w:tabs>
        <w:rPr>
          <w:rFonts w:cstheme="minorHAnsi"/>
        </w:rPr>
      </w:pPr>
    </w:p>
    <w:sectPr w:rsidR="00B43C77" w:rsidRPr="00E209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292BB" w14:textId="77777777" w:rsidR="000B37BA" w:rsidRDefault="000B37BA" w:rsidP="00B43C77">
      <w:pPr>
        <w:spacing w:after="0" w:line="240" w:lineRule="auto"/>
      </w:pPr>
      <w:r>
        <w:separator/>
      </w:r>
    </w:p>
  </w:endnote>
  <w:endnote w:type="continuationSeparator" w:id="0">
    <w:p w14:paraId="456E3FA1" w14:textId="77777777" w:rsidR="000B37BA" w:rsidRDefault="000B37BA" w:rsidP="00B4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2E684" w14:textId="77777777" w:rsidR="000B37BA" w:rsidRDefault="000B37BA" w:rsidP="00B43C77">
      <w:pPr>
        <w:spacing w:after="0" w:line="240" w:lineRule="auto"/>
      </w:pPr>
      <w:r>
        <w:separator/>
      </w:r>
    </w:p>
  </w:footnote>
  <w:footnote w:type="continuationSeparator" w:id="0">
    <w:p w14:paraId="48DD04B9" w14:textId="77777777" w:rsidR="000B37BA" w:rsidRDefault="000B37BA" w:rsidP="00B43C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E5A55"/>
    <w:multiLevelType w:val="hybridMultilevel"/>
    <w:tmpl w:val="4F8E7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719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LKwsDQ3MzQ0MzVT0lEKTi0uzszPAykwNKgFAKhR/OItAAAA"/>
  </w:docVars>
  <w:rsids>
    <w:rsidRoot w:val="00FF734F"/>
    <w:rsid w:val="000204DB"/>
    <w:rsid w:val="0006000B"/>
    <w:rsid w:val="00083468"/>
    <w:rsid w:val="00091861"/>
    <w:rsid w:val="000951AF"/>
    <w:rsid w:val="000A1EEB"/>
    <w:rsid w:val="000A5BE2"/>
    <w:rsid w:val="000B029F"/>
    <w:rsid w:val="000B37BA"/>
    <w:rsid w:val="000C78BF"/>
    <w:rsid w:val="001446DE"/>
    <w:rsid w:val="001773F1"/>
    <w:rsid w:val="001974EB"/>
    <w:rsid w:val="00201358"/>
    <w:rsid w:val="002344E4"/>
    <w:rsid w:val="00275492"/>
    <w:rsid w:val="00285B34"/>
    <w:rsid w:val="00292D1A"/>
    <w:rsid w:val="00293BFA"/>
    <w:rsid w:val="00297507"/>
    <w:rsid w:val="002E039D"/>
    <w:rsid w:val="002F07CC"/>
    <w:rsid w:val="00316BCB"/>
    <w:rsid w:val="00320BC2"/>
    <w:rsid w:val="003564B1"/>
    <w:rsid w:val="0035756E"/>
    <w:rsid w:val="003E030B"/>
    <w:rsid w:val="004E3CF7"/>
    <w:rsid w:val="00502364"/>
    <w:rsid w:val="005134F4"/>
    <w:rsid w:val="00527431"/>
    <w:rsid w:val="00535513"/>
    <w:rsid w:val="00541D1E"/>
    <w:rsid w:val="00593B76"/>
    <w:rsid w:val="005C4DCB"/>
    <w:rsid w:val="005D41DC"/>
    <w:rsid w:val="005E34F3"/>
    <w:rsid w:val="005F1D34"/>
    <w:rsid w:val="0060116B"/>
    <w:rsid w:val="00612CBB"/>
    <w:rsid w:val="0061758A"/>
    <w:rsid w:val="00637225"/>
    <w:rsid w:val="0067231A"/>
    <w:rsid w:val="006726F6"/>
    <w:rsid w:val="006B29C7"/>
    <w:rsid w:val="006E06C2"/>
    <w:rsid w:val="006F4D98"/>
    <w:rsid w:val="006F7071"/>
    <w:rsid w:val="00704C7D"/>
    <w:rsid w:val="00733E1B"/>
    <w:rsid w:val="00755554"/>
    <w:rsid w:val="00760654"/>
    <w:rsid w:val="00771401"/>
    <w:rsid w:val="007A1BAF"/>
    <w:rsid w:val="007B3D80"/>
    <w:rsid w:val="007B590B"/>
    <w:rsid w:val="00820714"/>
    <w:rsid w:val="008379CE"/>
    <w:rsid w:val="00860545"/>
    <w:rsid w:val="0086503A"/>
    <w:rsid w:val="00886E4E"/>
    <w:rsid w:val="008D32D7"/>
    <w:rsid w:val="008E4834"/>
    <w:rsid w:val="0091115D"/>
    <w:rsid w:val="0094595B"/>
    <w:rsid w:val="00957EDA"/>
    <w:rsid w:val="00A02C88"/>
    <w:rsid w:val="00A62B14"/>
    <w:rsid w:val="00A92D3B"/>
    <w:rsid w:val="00AE05C9"/>
    <w:rsid w:val="00AF6214"/>
    <w:rsid w:val="00B01D48"/>
    <w:rsid w:val="00B37746"/>
    <w:rsid w:val="00B43C77"/>
    <w:rsid w:val="00B448C2"/>
    <w:rsid w:val="00C168F1"/>
    <w:rsid w:val="00C42F64"/>
    <w:rsid w:val="00C72F97"/>
    <w:rsid w:val="00C86B5A"/>
    <w:rsid w:val="00C92EFC"/>
    <w:rsid w:val="00CB4C4D"/>
    <w:rsid w:val="00CC4A37"/>
    <w:rsid w:val="00CD60A9"/>
    <w:rsid w:val="00CE4F3D"/>
    <w:rsid w:val="00CF0DDF"/>
    <w:rsid w:val="00D15B72"/>
    <w:rsid w:val="00DD4A84"/>
    <w:rsid w:val="00E20951"/>
    <w:rsid w:val="00E21C53"/>
    <w:rsid w:val="00E2213A"/>
    <w:rsid w:val="00E4651F"/>
    <w:rsid w:val="00EB5FBC"/>
    <w:rsid w:val="00EC2D09"/>
    <w:rsid w:val="00EE45B1"/>
    <w:rsid w:val="00EF5518"/>
    <w:rsid w:val="00F01616"/>
    <w:rsid w:val="00F14D07"/>
    <w:rsid w:val="00F3238D"/>
    <w:rsid w:val="00F613B3"/>
    <w:rsid w:val="00F6282B"/>
    <w:rsid w:val="00FD2165"/>
    <w:rsid w:val="00FE73F1"/>
    <w:rsid w:val="00FF18B9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2213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016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a4da27e4a22a375c671eb89d77bb2722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67d63e5df71f8ccec23ceb8e194c9199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C17EB73-99E4-4B52-9449-A00DB0E7C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03a4b6-544a-4339-9380-f1a2c5dd769b"/>
    <ds:schemaRef ds:uri="096302b8-f80c-4690-b37e-efea0893b7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Feld</dc:creator>
  <cp:keywords/>
  <dc:description/>
  <cp:lastModifiedBy>Sally Richards</cp:lastModifiedBy>
  <cp:revision>33</cp:revision>
  <dcterms:created xsi:type="dcterms:W3CDTF">2024-03-25T20:56:00Z</dcterms:created>
  <dcterms:modified xsi:type="dcterms:W3CDTF">2026-06-1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d7405c35bde91242c35ecb2c5f4e2ee82ab4d1548e5c5809b8cfcfc69092db49</vt:lpwstr>
  </property>
</Properties>
</file>